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507BDE" w14:textId="1150DAA8" w:rsidR="00F32631" w:rsidRDefault="00F32631" w:rsidP="00F32631">
      <w:pPr>
        <w:adjustRightInd w:val="0"/>
        <w:snapToGrid w:val="0"/>
        <w:spacing w:line="360" w:lineRule="auto"/>
        <w:ind w:left="714"/>
        <w:jc w:val="both"/>
      </w:pPr>
      <w:r>
        <w:rPr>
          <w:noProof/>
          <w:lang w:eastAsia="zh-CN"/>
        </w:rPr>
        <w:drawing>
          <wp:inline distT="0" distB="0" distL="0" distR="0" wp14:anchorId="41698AC0" wp14:editId="1C94BE2F">
            <wp:extent cx="5041265" cy="2914650"/>
            <wp:effectExtent l="0" t="0" r="6985" b="0"/>
            <wp:docPr id="4" name="图片 4" descr="2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S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6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CE6D0" w14:textId="65FF5DA8" w:rsidR="00F32631" w:rsidRDefault="00F32631" w:rsidP="00F32631">
      <w:pPr>
        <w:adjustRightInd w:val="0"/>
        <w:snapToGrid w:val="0"/>
        <w:spacing w:line="360" w:lineRule="auto"/>
        <w:ind w:left="714"/>
        <w:jc w:val="both"/>
      </w:pPr>
      <w:r>
        <w:rPr>
          <w:noProof/>
          <w:lang w:eastAsia="zh-CN"/>
        </w:rPr>
        <w:drawing>
          <wp:inline distT="0" distB="0" distL="0" distR="0" wp14:anchorId="08FCCCFB" wp14:editId="2238541B">
            <wp:extent cx="5041265" cy="2899410"/>
            <wp:effectExtent l="0" t="0" r="6985" b="0"/>
            <wp:docPr id="1" name="图片 1" descr="2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S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65" cy="289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F9A5F" w14:textId="77777777" w:rsidR="00F32631" w:rsidRPr="002C435E" w:rsidRDefault="00F32631" w:rsidP="00F32631">
      <w:pPr>
        <w:adjustRightInd w:val="0"/>
        <w:snapToGrid w:val="0"/>
        <w:spacing w:line="360" w:lineRule="auto"/>
        <w:ind w:left="714"/>
        <w:jc w:val="both"/>
      </w:pPr>
      <w:r w:rsidRPr="00F2610D">
        <w:rPr>
          <w:rFonts w:ascii="Arial" w:hAnsi="Arial" w:cs="Arial"/>
          <w:b/>
          <w:bCs/>
          <w:szCs w:val="20"/>
        </w:rPr>
        <w:t xml:space="preserve">Figure </w:t>
      </w:r>
      <w:r>
        <w:rPr>
          <w:rFonts w:ascii="Arial" w:hAnsi="Arial" w:cs="Arial"/>
          <w:b/>
          <w:bCs/>
          <w:szCs w:val="20"/>
        </w:rPr>
        <w:t>S</w:t>
      </w:r>
      <w:r w:rsidRPr="00F2610D">
        <w:rPr>
          <w:rFonts w:ascii="Arial" w:hAnsi="Arial" w:cs="Arial"/>
          <w:b/>
          <w:bCs/>
          <w:szCs w:val="20"/>
        </w:rPr>
        <w:t xml:space="preserve">2. Data analysis. </w:t>
      </w:r>
      <w:r w:rsidRPr="00F2610D">
        <w:rPr>
          <w:rFonts w:ascii="Arial" w:hAnsi="Arial" w:cs="Arial"/>
          <w:szCs w:val="20"/>
        </w:rPr>
        <w:t>A. Screenshot of setting stop rules using the ‘Event’ button. B. Screenshot of setting ‘distance to point’ for data export after video analysis.</w:t>
      </w:r>
    </w:p>
    <w:p w14:paraId="02712494" w14:textId="0DAF3CED" w:rsidR="00B21BEC" w:rsidRPr="00F32631" w:rsidRDefault="00B21BEC" w:rsidP="009B6CD0"/>
    <w:sectPr w:rsidR="00B21BEC" w:rsidRPr="00F32631" w:rsidSect="00AE68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7BC7A" w14:textId="77777777" w:rsidR="00081456" w:rsidRDefault="00081456" w:rsidP="002E6CD6">
      <w:r>
        <w:separator/>
      </w:r>
    </w:p>
  </w:endnote>
  <w:endnote w:type="continuationSeparator" w:id="0">
    <w:p w14:paraId="3386D18E" w14:textId="77777777" w:rsidR="00081456" w:rsidRDefault="00081456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107E7" w14:textId="77777777" w:rsidR="00216CB8" w:rsidRDefault="00216CB8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3ED3C3A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110538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216CB8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30A0E" w14:textId="77777777" w:rsidR="00216CB8" w:rsidRDefault="00216CB8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B5657" w14:textId="77777777" w:rsidR="00081456" w:rsidRDefault="00081456" w:rsidP="002E6CD6">
      <w:r>
        <w:separator/>
      </w:r>
    </w:p>
  </w:footnote>
  <w:footnote w:type="continuationSeparator" w:id="0">
    <w:p w14:paraId="3A361449" w14:textId="77777777" w:rsidR="00081456" w:rsidRDefault="00081456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41DFBE" w14:textId="77777777" w:rsidR="00216CB8" w:rsidRDefault="00216CB8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bookmarkStart w:id="0" w:name="_GoBack"/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5F80519A" w:rsidR="005312FA" w:rsidRPr="00EC5F7D" w:rsidRDefault="00216CB8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084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0164A8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084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5F80519A" w:rsidR="005312FA" w:rsidRPr="00EC5F7D" w:rsidRDefault="00216CB8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084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0164A8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084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bookmarkEnd w:id="0"/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2C65945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6CB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6CB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2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216CB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Nov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216CB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216CB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15B61FC8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216CB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08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62C65945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216CB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216CB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2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216CB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Nov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216CB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216CB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15B61FC8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216CB8">
                      <w:rPr>
                        <w:rFonts w:ascii="Arial" w:hAnsi="Arial" w:cs="Arial"/>
                        <w:sz w:val="16"/>
                        <w:szCs w:val="16"/>
                      </w:rPr>
                      <w:t>308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3D7F1D" w14:textId="77777777" w:rsidR="00216CB8" w:rsidRDefault="00216CB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rQUAKQCpvi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1456"/>
    <w:rsid w:val="00082BFE"/>
    <w:rsid w:val="00085C5F"/>
    <w:rsid w:val="0008686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6CB8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2D9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2631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01E20-37D1-4518-AA56-2D3DD2EAF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1</cp:revision>
  <cp:lastPrinted>2017-08-29T14:01:00Z</cp:lastPrinted>
  <dcterms:created xsi:type="dcterms:W3CDTF">2017-09-20T09:51:00Z</dcterms:created>
  <dcterms:modified xsi:type="dcterms:W3CDTF">2018-11-09T03:34:00Z</dcterms:modified>
</cp:coreProperties>
</file>